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10B31" w14:textId="670C0622" w:rsidR="00321640" w:rsidRDefault="007034F2">
      <w:pPr>
        <w:rPr>
          <w:lang w:val="en-US"/>
        </w:rPr>
      </w:pPr>
      <w:r>
        <w:rPr>
          <w:lang w:val="en-US"/>
        </w:rPr>
        <w:t xml:space="preserve">Requirements – </w:t>
      </w:r>
    </w:p>
    <w:p w14:paraId="53543C96" w14:textId="5791DCC8" w:rsidR="005D4B4F" w:rsidRDefault="005D4B4F">
      <w:pPr>
        <w:rPr>
          <w:lang w:val="en-US"/>
        </w:rPr>
      </w:pPr>
      <w:r>
        <w:rPr>
          <w:lang w:val="en-US"/>
        </w:rPr>
        <w:t xml:space="preserve">RQs </w:t>
      </w:r>
    </w:p>
    <w:p w14:paraId="11CFC744" w14:textId="4A26E04C" w:rsidR="005D4B4F" w:rsidRDefault="005D4B4F">
      <w:pPr>
        <w:rPr>
          <w:lang w:val="en-US"/>
        </w:rPr>
      </w:pPr>
      <w:r>
        <w:rPr>
          <w:lang w:val="en-US"/>
        </w:rPr>
        <w:t>Functional Requirement List</w:t>
      </w:r>
    </w:p>
    <w:p w14:paraId="5B1B1162" w14:textId="24558B21" w:rsidR="007034F2" w:rsidRDefault="007034F2">
      <w:pPr>
        <w:rPr>
          <w:lang w:val="en-US"/>
        </w:rPr>
      </w:pPr>
    </w:p>
    <w:p w14:paraId="51585662" w14:textId="2583002C" w:rsidR="007034F2" w:rsidRDefault="007034F2">
      <w:pPr>
        <w:rPr>
          <w:lang w:val="en-US"/>
        </w:rPr>
      </w:pPr>
      <w:r>
        <w:rPr>
          <w:lang w:val="en-US"/>
        </w:rPr>
        <w:t xml:space="preserve">Design – </w:t>
      </w:r>
    </w:p>
    <w:p w14:paraId="414F9009" w14:textId="04A2F374" w:rsidR="007034F2" w:rsidRDefault="00FD4A39">
      <w:pPr>
        <w:rPr>
          <w:lang w:val="en-US"/>
        </w:rPr>
      </w:pPr>
      <w:r>
        <w:rPr>
          <w:lang w:val="en-US"/>
        </w:rPr>
        <w:t xml:space="preserve">Datasets – </w:t>
      </w:r>
    </w:p>
    <w:p w14:paraId="51519277" w14:textId="3C2B9BB1" w:rsidR="00FD4A39" w:rsidRDefault="005D4B4F">
      <w:pPr>
        <w:rPr>
          <w:lang w:val="en-US"/>
        </w:rPr>
      </w:pPr>
      <w:r>
        <w:rPr>
          <w:lang w:val="en-US"/>
        </w:rPr>
        <w:t xml:space="preserve">OSM Data Set - </w:t>
      </w:r>
    </w:p>
    <w:p w14:paraId="1807D01A" w14:textId="7EC72A31" w:rsidR="005D4B4F" w:rsidRDefault="005D4B4F">
      <w:pPr>
        <w:rPr>
          <w:lang w:val="en-US"/>
        </w:rPr>
      </w:pPr>
    </w:p>
    <w:p w14:paraId="39AA9535" w14:textId="624378A6" w:rsidR="005D4B4F" w:rsidRDefault="005D4B4F">
      <w:pPr>
        <w:rPr>
          <w:lang w:val="en-US"/>
        </w:rPr>
      </w:pPr>
      <w:r>
        <w:rPr>
          <w:lang w:val="en-US"/>
        </w:rPr>
        <w:t>Boundary Dataset –</w:t>
      </w:r>
    </w:p>
    <w:p w14:paraId="11E05D62" w14:textId="77777777" w:rsidR="005D4B4F" w:rsidRDefault="005D4B4F">
      <w:pPr>
        <w:rPr>
          <w:lang w:val="en-US"/>
        </w:rPr>
      </w:pPr>
    </w:p>
    <w:p w14:paraId="692E3B29" w14:textId="2DA081E4" w:rsidR="00DD295A" w:rsidRDefault="00DD295A">
      <w:pPr>
        <w:rPr>
          <w:lang w:val="en-US"/>
        </w:rPr>
      </w:pPr>
    </w:p>
    <w:p w14:paraId="01A3D42F" w14:textId="65CB39D0" w:rsidR="00DD295A" w:rsidRDefault="00DD295A">
      <w:pPr>
        <w:rPr>
          <w:lang w:val="en-US"/>
        </w:rPr>
      </w:pPr>
      <w:r>
        <w:rPr>
          <w:lang w:val="en-US"/>
        </w:rPr>
        <w:t xml:space="preserve">Hypothesis - </w:t>
      </w:r>
    </w:p>
    <w:p w14:paraId="317013A0" w14:textId="0A7E41D9" w:rsidR="00353B6B" w:rsidRDefault="00353B6B">
      <w:pPr>
        <w:rPr>
          <w:lang w:val="en-US"/>
        </w:rPr>
      </w:pPr>
      <w:r>
        <w:rPr>
          <w:lang w:val="en-US"/>
        </w:rPr>
        <w:t xml:space="preserve">Models - </w:t>
      </w:r>
    </w:p>
    <w:p w14:paraId="02B43CD6" w14:textId="72FF7DCD" w:rsidR="00FD4A39" w:rsidRDefault="00353B6B">
      <w:pPr>
        <w:rPr>
          <w:lang w:val="en-US"/>
        </w:rPr>
      </w:pPr>
      <w:r>
        <w:rPr>
          <w:lang w:val="en-US"/>
        </w:rPr>
        <w:t xml:space="preserve">U-Net - </w:t>
      </w:r>
    </w:p>
    <w:p w14:paraId="4ACE8535" w14:textId="1D81A7E5" w:rsidR="00353B6B" w:rsidRDefault="00353B6B">
      <w:pPr>
        <w:rPr>
          <w:lang w:val="en-US"/>
        </w:rPr>
      </w:pPr>
      <w:r>
        <w:rPr>
          <w:lang w:val="en-US"/>
        </w:rPr>
        <w:t>Segnet -</w:t>
      </w:r>
    </w:p>
    <w:p w14:paraId="22D5F7E4" w14:textId="28B0D695" w:rsidR="00FD4A39" w:rsidRDefault="00FD4A39">
      <w:pPr>
        <w:rPr>
          <w:lang w:val="en-US"/>
        </w:rPr>
      </w:pPr>
    </w:p>
    <w:p w14:paraId="68CA934F" w14:textId="77777777" w:rsidR="00FD4A39" w:rsidRDefault="00FD4A39">
      <w:pPr>
        <w:rPr>
          <w:lang w:val="en-US"/>
        </w:rPr>
      </w:pPr>
    </w:p>
    <w:p w14:paraId="307FDEBD" w14:textId="4E8A2592" w:rsidR="007034F2" w:rsidRDefault="007034F2">
      <w:pPr>
        <w:rPr>
          <w:lang w:val="en-US"/>
        </w:rPr>
      </w:pPr>
      <w:r>
        <w:rPr>
          <w:lang w:val="en-US"/>
        </w:rPr>
        <w:t xml:space="preserve">Implementation and Testing – </w:t>
      </w:r>
    </w:p>
    <w:p w14:paraId="408CC06A" w14:textId="7D6C359B" w:rsidR="00353B6B" w:rsidRDefault="00DD295A">
      <w:pPr>
        <w:rPr>
          <w:lang w:val="en-US"/>
        </w:rPr>
      </w:pPr>
      <w:r>
        <w:rPr>
          <w:lang w:val="en-US"/>
        </w:rPr>
        <w:t xml:space="preserve">Implementation Challenges </w:t>
      </w:r>
    </w:p>
    <w:p w14:paraId="04C62C15" w14:textId="76541C50" w:rsidR="007034F2" w:rsidRDefault="007034F2">
      <w:pPr>
        <w:rPr>
          <w:lang w:val="en-US"/>
        </w:rPr>
      </w:pPr>
    </w:p>
    <w:p w14:paraId="13CF2765" w14:textId="13B5DF21" w:rsidR="009B58C5" w:rsidRDefault="009B58C5">
      <w:pPr>
        <w:rPr>
          <w:lang w:val="en-US"/>
        </w:rPr>
      </w:pPr>
      <w:r>
        <w:rPr>
          <w:lang w:val="en-US"/>
        </w:rPr>
        <w:t>Testing Scheme</w:t>
      </w:r>
    </w:p>
    <w:p w14:paraId="6492FF2C" w14:textId="77777777" w:rsidR="009B58C5" w:rsidRDefault="009B58C5">
      <w:pPr>
        <w:rPr>
          <w:lang w:val="en-US"/>
        </w:rPr>
      </w:pPr>
    </w:p>
    <w:p w14:paraId="7C6AD984" w14:textId="433DAB3D" w:rsidR="007034F2" w:rsidRDefault="007034F2">
      <w:pPr>
        <w:rPr>
          <w:lang w:val="en-US"/>
        </w:rPr>
      </w:pPr>
      <w:r>
        <w:rPr>
          <w:lang w:val="en-US"/>
        </w:rPr>
        <w:t xml:space="preserve">Results – </w:t>
      </w:r>
    </w:p>
    <w:p w14:paraId="2FDF0A1E" w14:textId="4045A384" w:rsidR="009B58C5" w:rsidRDefault="009B58C5">
      <w:pPr>
        <w:rPr>
          <w:lang w:val="en-US"/>
        </w:rPr>
      </w:pPr>
      <w:r>
        <w:rPr>
          <w:lang w:val="en-US"/>
        </w:rPr>
        <w:t>Boundary Segmentation Results</w:t>
      </w:r>
    </w:p>
    <w:p w14:paraId="1876F8F1" w14:textId="26AD9270" w:rsidR="007034F2" w:rsidRDefault="007034F2">
      <w:pPr>
        <w:rPr>
          <w:lang w:val="en-US"/>
        </w:rPr>
      </w:pPr>
    </w:p>
    <w:p w14:paraId="6BD78809" w14:textId="7000BBE0" w:rsidR="007034F2" w:rsidRDefault="007034F2">
      <w:pPr>
        <w:rPr>
          <w:lang w:val="en-US"/>
        </w:rPr>
      </w:pPr>
      <w:r>
        <w:rPr>
          <w:lang w:val="en-US"/>
        </w:rPr>
        <w:t xml:space="preserve">Conclusion – </w:t>
      </w:r>
    </w:p>
    <w:p w14:paraId="673473C3" w14:textId="076C0863" w:rsidR="005D4B4F" w:rsidRDefault="005D4B4F">
      <w:pPr>
        <w:rPr>
          <w:lang w:val="en-US"/>
        </w:rPr>
      </w:pPr>
      <w:r>
        <w:rPr>
          <w:lang w:val="en-US"/>
        </w:rPr>
        <w:t xml:space="preserve">Architectural Planning Aid </w:t>
      </w:r>
    </w:p>
    <w:p w14:paraId="568A80E0" w14:textId="6076C4BF" w:rsidR="000B200B" w:rsidRDefault="000B200B">
      <w:pPr>
        <w:rPr>
          <w:lang w:val="en-US"/>
        </w:rPr>
      </w:pPr>
      <w:r>
        <w:rPr>
          <w:lang w:val="en-US"/>
        </w:rPr>
        <w:t xml:space="preserve">Future Research </w:t>
      </w:r>
    </w:p>
    <w:p w14:paraId="4766B1A5" w14:textId="78F1B1A7" w:rsidR="000B1F95" w:rsidRDefault="000B1F95">
      <w:pPr>
        <w:rPr>
          <w:lang w:val="en-US"/>
        </w:rPr>
      </w:pPr>
      <w:r>
        <w:rPr>
          <w:lang w:val="en-US"/>
        </w:rPr>
        <w:t>Conclusions – w/ regard to rqs</w:t>
      </w:r>
    </w:p>
    <w:p w14:paraId="2ED7F6C3" w14:textId="7E7BF5C5" w:rsidR="007034F2" w:rsidRDefault="007034F2">
      <w:pPr>
        <w:rPr>
          <w:lang w:val="en-US"/>
        </w:rPr>
      </w:pPr>
    </w:p>
    <w:p w14:paraId="64922D0D" w14:textId="6AEBD807" w:rsidR="007034F2" w:rsidRPr="007034F2" w:rsidRDefault="007034F2">
      <w:pPr>
        <w:rPr>
          <w:lang w:val="en-US"/>
        </w:rPr>
      </w:pPr>
      <w:r>
        <w:rPr>
          <w:lang w:val="en-US"/>
        </w:rPr>
        <w:t xml:space="preserve">Bibliography – </w:t>
      </w:r>
      <w:r w:rsidR="002968B4">
        <w:rPr>
          <w:lang w:val="en-US"/>
        </w:rPr>
        <w:t xml:space="preserve">  </w:t>
      </w:r>
    </w:p>
    <w:sectPr w:rsidR="007034F2" w:rsidRPr="007034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MzcwNTQxMTa1MDJX0lEKTi0uzszPAykwrAUAVkEQ+CwAAAA="/>
  </w:docVars>
  <w:rsids>
    <w:rsidRoot w:val="007034F2"/>
    <w:rsid w:val="000B1F95"/>
    <w:rsid w:val="000B200B"/>
    <w:rsid w:val="002968B4"/>
    <w:rsid w:val="00321640"/>
    <w:rsid w:val="00353B6B"/>
    <w:rsid w:val="005D4B4F"/>
    <w:rsid w:val="007034F2"/>
    <w:rsid w:val="00933F33"/>
    <w:rsid w:val="009B58C5"/>
    <w:rsid w:val="00DD295A"/>
    <w:rsid w:val="00E92E00"/>
    <w:rsid w:val="00E978C4"/>
    <w:rsid w:val="00FD0FE5"/>
    <w:rsid w:val="00FD4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577F8"/>
  <w15:chartTrackingRefBased/>
  <w15:docId w15:val="{6FCEDD0E-2134-4779-B6ED-F451BFB15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Little</dc:creator>
  <cp:keywords/>
  <dc:description/>
  <cp:lastModifiedBy>James Little</cp:lastModifiedBy>
  <cp:revision>2</cp:revision>
  <dcterms:created xsi:type="dcterms:W3CDTF">2022-08-01T19:07:00Z</dcterms:created>
  <dcterms:modified xsi:type="dcterms:W3CDTF">2022-08-02T00:21:00Z</dcterms:modified>
</cp:coreProperties>
</file>